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294C9A" w14:textId="0CA826AC" w:rsidR="00EE48F2" w:rsidRDefault="00714850" w:rsidP="0080750E">
      <w:pPr>
        <w:pStyle w:val="Heading2"/>
        <w:contextualSpacing/>
        <w:jc w:val="center"/>
      </w:pPr>
      <w:r>
        <w:t>ADDITIONAL DRUG SEIZURES</w:t>
      </w:r>
      <w:r w:rsidR="00E47A7F">
        <w:t xml:space="preserve"> 20</w:t>
      </w:r>
      <w:r w:rsidR="00714A3E">
        <w:t>2</w:t>
      </w:r>
      <w:r w:rsidR="00B246F7">
        <w:t>6</w:t>
      </w:r>
    </w:p>
    <w:p w14:paraId="233EDB21" w14:textId="2B74CFFA" w:rsidR="0080750E" w:rsidRDefault="0080750E" w:rsidP="0059016A">
      <w:pPr>
        <w:tabs>
          <w:tab w:val="center" w:pos="5400"/>
        </w:tabs>
        <w:contextualSpacing/>
        <w:rPr>
          <w:sz w:val="28"/>
        </w:rPr>
      </w:pPr>
      <w:r>
        <w:rPr>
          <w:sz w:val="28"/>
        </w:rPr>
        <w:tab/>
      </w:r>
      <w:r w:rsidR="005E1D65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5EC5CE" wp14:editId="1FD72137">
                <wp:simplePos x="0" y="0"/>
                <wp:positionH relativeFrom="column">
                  <wp:posOffset>3028950</wp:posOffset>
                </wp:positionH>
                <wp:positionV relativeFrom="paragraph">
                  <wp:posOffset>156845</wp:posOffset>
                </wp:positionV>
                <wp:extent cx="2933700" cy="3238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3700" cy="3238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2332BF" id="Rectangle 2" o:spid="_x0000_s1026" style="position:absolute;margin-left:238.5pt;margin-top:12.35pt;width:231pt;height:2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7HglwIAAI4FAAAOAAAAZHJzL2Uyb0RvYy54bWysVEtPGzEQvlfqf7B8L5tsoEDEBkUgqkoI&#10;IqDibLx21pLtcW0nm/TXd+x9ECjqoWoOjmdn5hvPN4+Ly53RZCt8UGArOj2aUCIsh1rZdUV/PN18&#10;OaMkRGZrpsGKiu5FoJeLz58uWjcXJTSga+EJgtgwb11FmxjdvCgCb4Rh4QicsKiU4A2LKPp1UXvW&#10;IrrRRTmZfC1a8LXzwEUI+PW6U9JFxpdS8HgvZRCR6Iri22I+fT5f0lksLth87ZlrFO+fwf7hFYYp&#10;i0FHqGsWGdl49QeUUdxDABmPOJgCpFRc5Bwwm+nkXTaPDXMi54LkBDfSFP4fLL/brjxRdUVLSiwz&#10;WKIHJI3ZtRakTPS0LszR6tGtfC8FvKZcd9Kb9I9ZkF2mdD9SKnaRcPxYns9mpxNknqNuVs7OTjLn&#10;xau38yF+E2BIulTUY/TMJNvehogR0XQwScEs3Citc9m0JS32XJnwkyqAVnXSZiF1kLjSnmwZ1j7u&#10;pikZBDuwQklb/JhS7JLKt7jXIkFo+yAkcpPS6AK8xWScCxunnaphtehCnUzwNwQbPHLoDJiQJT5y&#10;xO4BBssOZMDu3tzbJ1eRm3p07jP/m/PokSODjaOzURb8R5lpzKqP3NkPJHXUJJZeoN5j53joRio4&#10;fqOwgLcsxBXzOENYc9wL8R4PqQELBf2Nkgb8r4++J3tsbdRS0uJMVjT83DAvKNHfLTb9+fT4OA1x&#10;Fo5PTksU/KHm5VBjN+YKsPRT3ECO52uyj3q4Sg/mGdfHMkVFFbMcY1eURz8IV7HbFbiAuFgusxkO&#10;rmPx1j46nsATq6lBn3bPzLu+iyP2/x0M88vm75q5s02eFpabCFLlTn/ltecbhz43Tr+g0lY5lLPV&#10;6xpd/AYAAP//AwBQSwMEFAAGAAgAAAAhADtajunhAAAACQEAAA8AAABkcnMvZG93bnJldi54bWxM&#10;j8FOwzAQRO9I/IO1SFwq6rQUTEM2FQKBekBIFDhw28QmDo3tKN624e9rTnCcndHsm2I1uk7szRDb&#10;4BFm0wyE8XXQrW8Q3t8eL25ARCavqQveIPyYCKvy9KSgXIeDfzX7DTcilfiYE4Jl7nMpY22NozgN&#10;vfHJ+wqDI05yaKQe6JDKXSfnWXYtHbU+fbDUm3tr6u1m5xA+1yM337Mnft7S5GOytlX98lAhnp+N&#10;d7cg2Iz8F4Zf/IQOZWKqws7rKDqEhVJpCyPMFwpECiwvl+lQIagrBbIs5P8F5REAAP//AwBQSwEC&#10;LQAUAAYACAAAACEAtoM4kv4AAADhAQAAEwAAAAAAAAAAAAAAAAAAAAAAW0NvbnRlbnRfVHlwZXNd&#10;LnhtbFBLAQItABQABgAIAAAAIQA4/SH/1gAAAJQBAAALAAAAAAAAAAAAAAAAAC8BAABfcmVscy8u&#10;cmVsc1BLAQItABQABgAIAAAAIQDLG7HglwIAAI4FAAAOAAAAAAAAAAAAAAAAAC4CAABkcnMvZTJv&#10;RG9jLnhtbFBLAQItABQABgAIAAAAIQA7Wo7p4QAAAAkBAAAPAAAAAAAAAAAAAAAAAPEEAABkcnMv&#10;ZG93bnJldi54bWxQSwUGAAAAAAQABADzAAAA/wUAAAAA&#10;" filled="f" strokecolor="black [3213]" strokeweight="1pt"/>
            </w:pict>
          </mc:Fallback>
        </mc:AlternateContent>
      </w:r>
    </w:p>
    <w:p w14:paraId="3D69360A" w14:textId="77777777" w:rsidR="00793B34" w:rsidRDefault="004A708E" w:rsidP="0080750E">
      <w:pPr>
        <w:ind w:left="2160" w:firstLine="720"/>
        <w:contextualSpacing/>
        <w:rPr>
          <w:sz w:val="28"/>
        </w:rPr>
      </w:pPr>
      <w:r>
        <w:rPr>
          <w:sz w:val="28"/>
        </w:rPr>
        <w:t>TASK FORCE</w:t>
      </w:r>
      <w:r w:rsidR="00245D95">
        <w:rPr>
          <w:sz w:val="28"/>
        </w:rPr>
        <w:t xml:space="preserve">: </w:t>
      </w:r>
    </w:p>
    <w:p w14:paraId="084AE831" w14:textId="77777777" w:rsidR="0080750E" w:rsidRPr="00BD7C5F" w:rsidRDefault="0080750E" w:rsidP="0080750E">
      <w:pPr>
        <w:ind w:left="2160" w:firstLine="720"/>
        <w:contextualSpacing/>
        <w:rPr>
          <w:sz w:val="28"/>
        </w:rPr>
      </w:pPr>
    </w:p>
    <w:p w14:paraId="3CBA4903" w14:textId="50DD3A91" w:rsidR="0092342B" w:rsidRPr="009F3DF1" w:rsidRDefault="00BC56A7" w:rsidP="0080750E">
      <w:pPr>
        <w:contextualSpacing/>
        <w:rPr>
          <w:b/>
          <w:sz w:val="24"/>
        </w:rPr>
      </w:pPr>
      <w:r>
        <w:rPr>
          <w:b/>
          <w:sz w:val="24"/>
        </w:rPr>
        <w:t xml:space="preserve">METH IS ASSUMED TO BE ICE UNLESS OTHERWISE NOTED. </w:t>
      </w:r>
      <w:r w:rsidR="001B74B3" w:rsidRPr="001B74B3">
        <w:rPr>
          <w:b/>
          <w:sz w:val="24"/>
        </w:rPr>
        <w:t>FENTANYL &amp; HEROIN ARE ASSUMED TO BE POWDER UNLESS OTHERWISE NOTED.</w:t>
      </w: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1610"/>
        <w:gridCol w:w="2008"/>
        <w:gridCol w:w="1172"/>
        <w:gridCol w:w="2068"/>
        <w:gridCol w:w="1350"/>
        <w:gridCol w:w="1182"/>
        <w:gridCol w:w="1626"/>
      </w:tblGrid>
      <w:tr w:rsidR="0092342B" w14:paraId="1E3A9916" w14:textId="77777777" w:rsidTr="0080750E">
        <w:tc>
          <w:tcPr>
            <w:tcW w:w="1610" w:type="dxa"/>
            <w:shd w:val="clear" w:color="auto" w:fill="66FF66"/>
            <w:vAlign w:val="bottom"/>
          </w:tcPr>
          <w:p w14:paraId="518FCE2F" w14:textId="77777777" w:rsidR="0092342B" w:rsidRPr="003D58DC" w:rsidRDefault="0092342B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Case Number</w:t>
            </w:r>
          </w:p>
        </w:tc>
        <w:tc>
          <w:tcPr>
            <w:tcW w:w="2008" w:type="dxa"/>
            <w:shd w:val="clear" w:color="auto" w:fill="66FF66"/>
            <w:vAlign w:val="bottom"/>
          </w:tcPr>
          <w:p w14:paraId="14E5AF9A" w14:textId="77777777" w:rsidR="0092342B" w:rsidRPr="003D58DC" w:rsidRDefault="0092342B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D</w:t>
            </w:r>
            <w:r w:rsidR="002017E4">
              <w:rPr>
                <w:b/>
                <w:sz w:val="24"/>
              </w:rPr>
              <w:t>rug Seized</w:t>
            </w:r>
          </w:p>
        </w:tc>
        <w:tc>
          <w:tcPr>
            <w:tcW w:w="1172" w:type="dxa"/>
            <w:shd w:val="clear" w:color="auto" w:fill="66FF66"/>
            <w:vAlign w:val="bottom"/>
          </w:tcPr>
          <w:p w14:paraId="4A8E6835" w14:textId="77777777" w:rsidR="0092342B" w:rsidRPr="003D58DC" w:rsidRDefault="0092342B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D</w:t>
            </w:r>
            <w:r w:rsidR="002017E4">
              <w:rPr>
                <w:b/>
                <w:sz w:val="24"/>
              </w:rPr>
              <w:t>ate</w:t>
            </w:r>
          </w:p>
        </w:tc>
        <w:tc>
          <w:tcPr>
            <w:tcW w:w="2068" w:type="dxa"/>
            <w:shd w:val="clear" w:color="auto" w:fill="66FF66"/>
            <w:vAlign w:val="bottom"/>
          </w:tcPr>
          <w:p w14:paraId="54409B1C" w14:textId="77777777" w:rsidR="0092342B" w:rsidRPr="003D58DC" w:rsidRDefault="002017E4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</w:rPr>
              <w:t>Seizure Location (County &amp; State Only)</w:t>
            </w:r>
          </w:p>
        </w:tc>
        <w:tc>
          <w:tcPr>
            <w:tcW w:w="1350" w:type="dxa"/>
            <w:shd w:val="clear" w:color="auto" w:fill="66FF66"/>
            <w:vAlign w:val="bottom"/>
          </w:tcPr>
          <w:p w14:paraId="4D8B638D" w14:textId="77777777" w:rsidR="0092342B" w:rsidRPr="003D58DC" w:rsidRDefault="002017E4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Quantity</w:t>
            </w:r>
          </w:p>
        </w:tc>
        <w:tc>
          <w:tcPr>
            <w:tcW w:w="1182" w:type="dxa"/>
            <w:shd w:val="clear" w:color="auto" w:fill="66FF66"/>
          </w:tcPr>
          <w:p w14:paraId="77770504" w14:textId="77777777" w:rsidR="002017E4" w:rsidRDefault="002017E4" w:rsidP="0080750E">
            <w:pPr>
              <w:contextualSpacing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Unit</w:t>
            </w:r>
          </w:p>
          <w:p w14:paraId="2C0860C4" w14:textId="77777777" w:rsidR="0092342B" w:rsidRPr="003D58DC" w:rsidRDefault="002017E4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 xml:space="preserve">(Grams, Oz, </w:t>
            </w:r>
            <w:r w:rsidR="00AF4ED7" w:rsidRPr="003D58DC">
              <w:rPr>
                <w:b/>
                <w:sz w:val="24"/>
              </w:rPr>
              <w:t>etc.</w:t>
            </w:r>
            <w:r w:rsidRPr="003D58DC">
              <w:rPr>
                <w:b/>
                <w:sz w:val="24"/>
              </w:rPr>
              <w:t>)</w:t>
            </w:r>
          </w:p>
        </w:tc>
        <w:tc>
          <w:tcPr>
            <w:tcW w:w="1626" w:type="dxa"/>
            <w:shd w:val="clear" w:color="auto" w:fill="66FF66"/>
            <w:vAlign w:val="bottom"/>
          </w:tcPr>
          <w:p w14:paraId="587511D9" w14:textId="1B86664A" w:rsidR="0092342B" w:rsidRPr="003D58DC" w:rsidRDefault="002017E4" w:rsidP="0080750E">
            <w:pPr>
              <w:contextualSpacing/>
              <w:jc w:val="center"/>
              <w:rPr>
                <w:b/>
                <w:sz w:val="24"/>
              </w:rPr>
            </w:pPr>
            <w:r>
              <w:rPr>
                <w:b/>
              </w:rPr>
              <w:t>Comments (</w:t>
            </w:r>
            <w:r w:rsidR="00C1216B">
              <w:rPr>
                <w:b/>
              </w:rPr>
              <w:t>Nexus</w:t>
            </w:r>
            <w:r>
              <w:rPr>
                <w:b/>
              </w:rPr>
              <w:t>)</w:t>
            </w:r>
          </w:p>
        </w:tc>
      </w:tr>
      <w:tr w:rsidR="0092342B" w14:paraId="491740C7" w14:textId="77777777" w:rsidTr="0080750E">
        <w:trPr>
          <w:trHeight w:val="360"/>
        </w:trPr>
        <w:tc>
          <w:tcPr>
            <w:tcW w:w="1610" w:type="dxa"/>
          </w:tcPr>
          <w:p w14:paraId="490FA002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77A3D59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27906A42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A49213E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28D3B5E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F2B3195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719EFF4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798F0615" w14:textId="77777777" w:rsidTr="0080750E">
        <w:trPr>
          <w:trHeight w:val="360"/>
        </w:trPr>
        <w:tc>
          <w:tcPr>
            <w:tcW w:w="1610" w:type="dxa"/>
          </w:tcPr>
          <w:p w14:paraId="1C1CE3AB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B56D4A4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6D284FEC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E8F015A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F33B3D6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D86DFEC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A495001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6F41A97B" w14:textId="77777777" w:rsidTr="0080750E">
        <w:trPr>
          <w:trHeight w:val="360"/>
        </w:trPr>
        <w:tc>
          <w:tcPr>
            <w:tcW w:w="1610" w:type="dxa"/>
          </w:tcPr>
          <w:p w14:paraId="7EE95E0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59C8D28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841C13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D9D2C1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1B196D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4F5B00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06F775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03DDF025" w14:textId="77777777" w:rsidTr="0080750E">
        <w:trPr>
          <w:trHeight w:val="360"/>
        </w:trPr>
        <w:tc>
          <w:tcPr>
            <w:tcW w:w="1610" w:type="dxa"/>
          </w:tcPr>
          <w:p w14:paraId="450FB6F7" w14:textId="77777777" w:rsidR="0092342B" w:rsidRPr="00A03990" w:rsidRDefault="0092342B" w:rsidP="0080750E">
            <w:pPr>
              <w:contextualSpacing/>
              <w:rPr>
                <w:b/>
              </w:rPr>
            </w:pPr>
          </w:p>
        </w:tc>
        <w:tc>
          <w:tcPr>
            <w:tcW w:w="2008" w:type="dxa"/>
          </w:tcPr>
          <w:p w14:paraId="06EAEF2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DE4B72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A5432A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B2833DF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705AA78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60D91A9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1D4C5DFB" w14:textId="77777777" w:rsidTr="0080750E">
        <w:trPr>
          <w:trHeight w:val="360"/>
        </w:trPr>
        <w:tc>
          <w:tcPr>
            <w:tcW w:w="1610" w:type="dxa"/>
          </w:tcPr>
          <w:p w14:paraId="7452746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A47D59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0DA547A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2E7BCD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F453D6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E509CF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5A16FD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633D95D3" w14:textId="77777777" w:rsidTr="0080750E">
        <w:trPr>
          <w:trHeight w:val="360"/>
        </w:trPr>
        <w:tc>
          <w:tcPr>
            <w:tcW w:w="1610" w:type="dxa"/>
          </w:tcPr>
          <w:p w14:paraId="15BE159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850010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045217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721D8F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88CD2E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D83754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736253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79FEEE22" w14:textId="77777777" w:rsidTr="0080750E">
        <w:trPr>
          <w:trHeight w:val="360"/>
        </w:trPr>
        <w:tc>
          <w:tcPr>
            <w:tcW w:w="1610" w:type="dxa"/>
          </w:tcPr>
          <w:p w14:paraId="4CA9B55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259F985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6A3F62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0B26367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40545D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954CFD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75B69F0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4B5AD2B7" w14:textId="77777777" w:rsidTr="0080750E">
        <w:trPr>
          <w:trHeight w:val="360"/>
        </w:trPr>
        <w:tc>
          <w:tcPr>
            <w:tcW w:w="1610" w:type="dxa"/>
          </w:tcPr>
          <w:p w14:paraId="4402897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060382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6560FA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EA4107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718EDD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7268281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0D5F66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6DFE8A94" w14:textId="77777777" w:rsidTr="0080750E">
        <w:trPr>
          <w:trHeight w:val="360"/>
        </w:trPr>
        <w:tc>
          <w:tcPr>
            <w:tcW w:w="1610" w:type="dxa"/>
          </w:tcPr>
          <w:p w14:paraId="765295A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5943824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DE9C59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C4D3B7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9EF44B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B2CA77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B21E29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4A9609F7" w14:textId="77777777" w:rsidTr="0080750E">
        <w:trPr>
          <w:trHeight w:val="360"/>
        </w:trPr>
        <w:tc>
          <w:tcPr>
            <w:tcW w:w="1610" w:type="dxa"/>
          </w:tcPr>
          <w:p w14:paraId="591733C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A2ADF7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9CBC79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9B4291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F995DA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79A9B02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7DD7604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4D6AF86B" w14:textId="77777777" w:rsidTr="0080750E">
        <w:trPr>
          <w:trHeight w:val="360"/>
        </w:trPr>
        <w:tc>
          <w:tcPr>
            <w:tcW w:w="1610" w:type="dxa"/>
          </w:tcPr>
          <w:p w14:paraId="7909382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1BBE77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0AB9C2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292F2AA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A7443D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195A7D8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3F8E33E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3538A2CC" w14:textId="77777777" w:rsidTr="0080750E">
        <w:trPr>
          <w:trHeight w:val="360"/>
        </w:trPr>
        <w:tc>
          <w:tcPr>
            <w:tcW w:w="1610" w:type="dxa"/>
          </w:tcPr>
          <w:p w14:paraId="1BC8FB3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85B08E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2770A90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810829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C6E1ADF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7098BD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446A51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3A7EA6BA" w14:textId="77777777" w:rsidTr="0080750E">
        <w:trPr>
          <w:trHeight w:val="360"/>
        </w:trPr>
        <w:tc>
          <w:tcPr>
            <w:tcW w:w="1610" w:type="dxa"/>
          </w:tcPr>
          <w:p w14:paraId="58CA497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37166D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084508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F122AE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703B96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4ED739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477943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795C0803" w14:textId="77777777" w:rsidTr="0080750E">
        <w:trPr>
          <w:trHeight w:val="360"/>
        </w:trPr>
        <w:tc>
          <w:tcPr>
            <w:tcW w:w="1610" w:type="dxa"/>
          </w:tcPr>
          <w:p w14:paraId="27CEFAC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4A764EA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37B4FBC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52C766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5C66D1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852C20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9EA376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46032CC9" w14:textId="77777777" w:rsidTr="0080750E">
        <w:trPr>
          <w:trHeight w:val="360"/>
        </w:trPr>
        <w:tc>
          <w:tcPr>
            <w:tcW w:w="1610" w:type="dxa"/>
          </w:tcPr>
          <w:p w14:paraId="5AAC51A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FC44EC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490DFD9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8C705B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6321DB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BAB854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E23947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22E3F74D" w14:textId="77777777" w:rsidTr="0080750E">
        <w:trPr>
          <w:trHeight w:val="360"/>
        </w:trPr>
        <w:tc>
          <w:tcPr>
            <w:tcW w:w="1610" w:type="dxa"/>
          </w:tcPr>
          <w:p w14:paraId="02DA048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0EC329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05CACC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7E5C754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C0BCD3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BCD5EB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0B7B69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33D2AB85" w14:textId="77777777" w:rsidTr="0080750E">
        <w:trPr>
          <w:trHeight w:val="360"/>
        </w:trPr>
        <w:tc>
          <w:tcPr>
            <w:tcW w:w="1610" w:type="dxa"/>
          </w:tcPr>
          <w:p w14:paraId="1E930CE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A62EDA6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043AE7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0F88F36C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3EF2C73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5988E811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743BC3C7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3A9D1BAF" w14:textId="77777777" w:rsidTr="0080750E">
        <w:trPr>
          <w:trHeight w:val="360"/>
        </w:trPr>
        <w:tc>
          <w:tcPr>
            <w:tcW w:w="1610" w:type="dxa"/>
          </w:tcPr>
          <w:p w14:paraId="340ADB7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F924F61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4AFC0C56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2721FC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F38E0CB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4148FA2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13D7030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44A58C5D" w14:textId="77777777" w:rsidTr="0080750E">
        <w:trPr>
          <w:trHeight w:val="360"/>
        </w:trPr>
        <w:tc>
          <w:tcPr>
            <w:tcW w:w="1610" w:type="dxa"/>
          </w:tcPr>
          <w:p w14:paraId="383BDC1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B78590A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2FCD54A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88F26B7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6CD021D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1D6F5E3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EA4002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72436BBE" w14:textId="77777777" w:rsidTr="0080750E">
        <w:trPr>
          <w:trHeight w:val="360"/>
        </w:trPr>
        <w:tc>
          <w:tcPr>
            <w:tcW w:w="1610" w:type="dxa"/>
          </w:tcPr>
          <w:p w14:paraId="1E06A33B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FB0C0E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3AE67B0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709715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04CDA6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1F62D70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DDF8022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32E4695E" w14:textId="77777777" w:rsidTr="0080750E">
        <w:trPr>
          <w:trHeight w:val="360"/>
        </w:trPr>
        <w:tc>
          <w:tcPr>
            <w:tcW w:w="1610" w:type="dxa"/>
          </w:tcPr>
          <w:p w14:paraId="1F895E9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3FECFBF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174CD1F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8EDE61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9A1EE2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43A458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A8A337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191A98BA" w14:textId="77777777" w:rsidTr="0080750E">
        <w:trPr>
          <w:trHeight w:val="360"/>
        </w:trPr>
        <w:tc>
          <w:tcPr>
            <w:tcW w:w="1610" w:type="dxa"/>
          </w:tcPr>
          <w:p w14:paraId="7FAB038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5EB33DB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D53701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4FF2D2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C74A12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51579A3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8C4987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39F29966" w14:textId="77777777" w:rsidTr="0080750E">
        <w:trPr>
          <w:trHeight w:val="360"/>
        </w:trPr>
        <w:tc>
          <w:tcPr>
            <w:tcW w:w="1610" w:type="dxa"/>
          </w:tcPr>
          <w:p w14:paraId="2C61DC9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4157FEC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67D59FB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095CE24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B61C3D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0A2E73A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48D409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5656FDA1" w14:textId="77777777" w:rsidTr="0080750E">
        <w:trPr>
          <w:trHeight w:val="360"/>
        </w:trPr>
        <w:tc>
          <w:tcPr>
            <w:tcW w:w="1610" w:type="dxa"/>
          </w:tcPr>
          <w:p w14:paraId="2AF3AF2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1938EF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4E04FC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C60778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BD65CC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9B1CC8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650044A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2C1D408A" w14:textId="77777777" w:rsidTr="0080750E">
        <w:trPr>
          <w:trHeight w:val="360"/>
        </w:trPr>
        <w:tc>
          <w:tcPr>
            <w:tcW w:w="1610" w:type="dxa"/>
          </w:tcPr>
          <w:p w14:paraId="624CFB7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E57758C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3C453E9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7802D8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B5F971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D3441A5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18C72D3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7E9899CE" w14:textId="77777777" w:rsidTr="0080750E">
        <w:trPr>
          <w:trHeight w:val="360"/>
        </w:trPr>
        <w:tc>
          <w:tcPr>
            <w:tcW w:w="1610" w:type="dxa"/>
          </w:tcPr>
          <w:p w14:paraId="7941A72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6B665C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E6B384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725A72A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2ED448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36A395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D25CF9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434C5DF8" w14:textId="77777777" w:rsidTr="0080750E">
        <w:trPr>
          <w:trHeight w:val="360"/>
        </w:trPr>
        <w:tc>
          <w:tcPr>
            <w:tcW w:w="1610" w:type="dxa"/>
          </w:tcPr>
          <w:p w14:paraId="3F51738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2C9563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0FD257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A941E6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F5E2D5A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AFEC5CA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AF6A60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2CE4AF04" w14:textId="77777777" w:rsidTr="0080750E">
        <w:trPr>
          <w:trHeight w:val="360"/>
        </w:trPr>
        <w:tc>
          <w:tcPr>
            <w:tcW w:w="1610" w:type="dxa"/>
          </w:tcPr>
          <w:p w14:paraId="63BDBD7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11B992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ACEB20D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06916A81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3AF844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F7397B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08F19FC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6011B830" w14:textId="77777777" w:rsidTr="0080750E">
        <w:trPr>
          <w:trHeight w:val="360"/>
        </w:trPr>
        <w:tc>
          <w:tcPr>
            <w:tcW w:w="1610" w:type="dxa"/>
          </w:tcPr>
          <w:p w14:paraId="5C1AF77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1941687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930F66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669EAEA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8660C05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DE7DCB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30ACAC5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74F07D70" w14:textId="77777777" w:rsidTr="0080750E">
        <w:trPr>
          <w:trHeight w:val="360"/>
        </w:trPr>
        <w:tc>
          <w:tcPr>
            <w:tcW w:w="1610" w:type="dxa"/>
          </w:tcPr>
          <w:p w14:paraId="22D3F45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8524EF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48ACB9B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55C923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B623CC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2C3186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18C0D8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714A3E" w14:paraId="507D76C0" w14:textId="77777777" w:rsidTr="0080750E">
        <w:trPr>
          <w:trHeight w:val="360"/>
        </w:trPr>
        <w:tc>
          <w:tcPr>
            <w:tcW w:w="1610" w:type="dxa"/>
          </w:tcPr>
          <w:p w14:paraId="490919C4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D2E3EC1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22A680C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FE690F7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B543045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57CC870E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C660292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</w:tr>
      <w:tr w:rsidR="0059016A" w14:paraId="044B40F5" w14:textId="77777777" w:rsidTr="0080750E">
        <w:trPr>
          <w:trHeight w:val="360"/>
        </w:trPr>
        <w:tc>
          <w:tcPr>
            <w:tcW w:w="1610" w:type="dxa"/>
          </w:tcPr>
          <w:p w14:paraId="181A11A8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B240903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07A8DA8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8995082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CB2430D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7DC3098F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3E52A9DC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</w:tr>
    </w:tbl>
    <w:p w14:paraId="78418A2D" w14:textId="77777777" w:rsidR="00714A3E" w:rsidRDefault="00714A3E" w:rsidP="0080750E">
      <w:pPr>
        <w:tabs>
          <w:tab w:val="left" w:pos="8895"/>
        </w:tabs>
        <w:contextualSpacing/>
        <w:rPr>
          <w:b/>
          <w:sz w:val="32"/>
        </w:rPr>
      </w:pPr>
    </w:p>
    <w:sectPr w:rsidR="00714A3E" w:rsidSect="007724FF">
      <w:pgSz w:w="12240" w:h="15840"/>
      <w:pgMar w:top="360" w:right="720" w:bottom="360" w:left="72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2154C" w14:textId="77777777" w:rsidR="002C425D" w:rsidRDefault="002C425D">
      <w:r>
        <w:separator/>
      </w:r>
    </w:p>
  </w:endnote>
  <w:endnote w:type="continuationSeparator" w:id="0">
    <w:p w14:paraId="069E0639" w14:textId="77777777" w:rsidR="002C425D" w:rsidRDefault="002C4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4A6C2C" w14:textId="77777777" w:rsidR="002C425D" w:rsidRDefault="002C425D">
      <w:r>
        <w:separator/>
      </w:r>
    </w:p>
  </w:footnote>
  <w:footnote w:type="continuationSeparator" w:id="0">
    <w:p w14:paraId="30560A0B" w14:textId="77777777" w:rsidR="002C425D" w:rsidRDefault="002C42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7E0tDCwNDMwMjNT0lEKTi0uzszPAykwqQUA31Yp0iwAAAA="/>
  </w:docVars>
  <w:rsids>
    <w:rsidRoot w:val="002C55A4"/>
    <w:rsid w:val="00031AFD"/>
    <w:rsid w:val="00032F90"/>
    <w:rsid w:val="00037249"/>
    <w:rsid w:val="00041B6D"/>
    <w:rsid w:val="00082653"/>
    <w:rsid w:val="000A4C94"/>
    <w:rsid w:val="000B6462"/>
    <w:rsid w:val="000D7D89"/>
    <w:rsid w:val="000E5ECA"/>
    <w:rsid w:val="000F74C3"/>
    <w:rsid w:val="00116B1F"/>
    <w:rsid w:val="001203F1"/>
    <w:rsid w:val="00132FD7"/>
    <w:rsid w:val="00151505"/>
    <w:rsid w:val="00161554"/>
    <w:rsid w:val="00180A3E"/>
    <w:rsid w:val="0019306F"/>
    <w:rsid w:val="001B74B3"/>
    <w:rsid w:val="001F1B0B"/>
    <w:rsid w:val="002017E4"/>
    <w:rsid w:val="002332AF"/>
    <w:rsid w:val="00245D95"/>
    <w:rsid w:val="00264814"/>
    <w:rsid w:val="0027360A"/>
    <w:rsid w:val="002A1B3D"/>
    <w:rsid w:val="002A61B2"/>
    <w:rsid w:val="002B4953"/>
    <w:rsid w:val="002C4144"/>
    <w:rsid w:val="002C425D"/>
    <w:rsid w:val="002C55A4"/>
    <w:rsid w:val="00304B8A"/>
    <w:rsid w:val="00341E18"/>
    <w:rsid w:val="0038106D"/>
    <w:rsid w:val="00395430"/>
    <w:rsid w:val="003956BC"/>
    <w:rsid w:val="003D58DC"/>
    <w:rsid w:val="003F3AF1"/>
    <w:rsid w:val="003F5BDA"/>
    <w:rsid w:val="00425AF1"/>
    <w:rsid w:val="00430918"/>
    <w:rsid w:val="00472245"/>
    <w:rsid w:val="00490841"/>
    <w:rsid w:val="0049226B"/>
    <w:rsid w:val="00493317"/>
    <w:rsid w:val="00494186"/>
    <w:rsid w:val="0049667E"/>
    <w:rsid w:val="004A708E"/>
    <w:rsid w:val="004B063C"/>
    <w:rsid w:val="004C07F4"/>
    <w:rsid w:val="005717D9"/>
    <w:rsid w:val="0059016A"/>
    <w:rsid w:val="005A4F28"/>
    <w:rsid w:val="005C123D"/>
    <w:rsid w:val="005E1D65"/>
    <w:rsid w:val="005E3543"/>
    <w:rsid w:val="00636840"/>
    <w:rsid w:val="00684B43"/>
    <w:rsid w:val="006A6EB5"/>
    <w:rsid w:val="006C476E"/>
    <w:rsid w:val="00706FBC"/>
    <w:rsid w:val="00714850"/>
    <w:rsid w:val="00714A3E"/>
    <w:rsid w:val="00717CF0"/>
    <w:rsid w:val="007352AD"/>
    <w:rsid w:val="007724FF"/>
    <w:rsid w:val="00774983"/>
    <w:rsid w:val="00793B34"/>
    <w:rsid w:val="00796C28"/>
    <w:rsid w:val="007A62F9"/>
    <w:rsid w:val="0080750E"/>
    <w:rsid w:val="008259E4"/>
    <w:rsid w:val="00883108"/>
    <w:rsid w:val="00885F28"/>
    <w:rsid w:val="008A70A8"/>
    <w:rsid w:val="008B3A3E"/>
    <w:rsid w:val="008D0229"/>
    <w:rsid w:val="008E6013"/>
    <w:rsid w:val="008E64D6"/>
    <w:rsid w:val="0092342B"/>
    <w:rsid w:val="00981FE0"/>
    <w:rsid w:val="00997704"/>
    <w:rsid w:val="009A0368"/>
    <w:rsid w:val="009A3779"/>
    <w:rsid w:val="009E3986"/>
    <w:rsid w:val="009F3DF1"/>
    <w:rsid w:val="00A03990"/>
    <w:rsid w:val="00A832A0"/>
    <w:rsid w:val="00A836A5"/>
    <w:rsid w:val="00AA01B8"/>
    <w:rsid w:val="00AE3CEC"/>
    <w:rsid w:val="00AF3006"/>
    <w:rsid w:val="00AF4ED7"/>
    <w:rsid w:val="00B10390"/>
    <w:rsid w:val="00B246F7"/>
    <w:rsid w:val="00B34474"/>
    <w:rsid w:val="00B46A2D"/>
    <w:rsid w:val="00B60E86"/>
    <w:rsid w:val="00B652A1"/>
    <w:rsid w:val="00BC56A7"/>
    <w:rsid w:val="00BD7C5F"/>
    <w:rsid w:val="00BE15C8"/>
    <w:rsid w:val="00BE6005"/>
    <w:rsid w:val="00C1216B"/>
    <w:rsid w:val="00C16234"/>
    <w:rsid w:val="00C224A3"/>
    <w:rsid w:val="00C2469B"/>
    <w:rsid w:val="00C278F8"/>
    <w:rsid w:val="00C30189"/>
    <w:rsid w:val="00C36A66"/>
    <w:rsid w:val="00C86DAB"/>
    <w:rsid w:val="00C94E93"/>
    <w:rsid w:val="00CB16BD"/>
    <w:rsid w:val="00CB2E4A"/>
    <w:rsid w:val="00CC51CD"/>
    <w:rsid w:val="00CE2ECC"/>
    <w:rsid w:val="00D04B09"/>
    <w:rsid w:val="00D257A7"/>
    <w:rsid w:val="00D26A7E"/>
    <w:rsid w:val="00D50E6C"/>
    <w:rsid w:val="00D52A69"/>
    <w:rsid w:val="00D71EAD"/>
    <w:rsid w:val="00DC082B"/>
    <w:rsid w:val="00DC646B"/>
    <w:rsid w:val="00DC69D9"/>
    <w:rsid w:val="00E10CA4"/>
    <w:rsid w:val="00E423F0"/>
    <w:rsid w:val="00E444BE"/>
    <w:rsid w:val="00E44C1A"/>
    <w:rsid w:val="00E47A7F"/>
    <w:rsid w:val="00E556F1"/>
    <w:rsid w:val="00E76033"/>
    <w:rsid w:val="00E93185"/>
    <w:rsid w:val="00EB44D5"/>
    <w:rsid w:val="00EC6C1C"/>
    <w:rsid w:val="00EE48F2"/>
    <w:rsid w:val="00F33059"/>
    <w:rsid w:val="00F50DDA"/>
    <w:rsid w:val="00F93406"/>
    <w:rsid w:val="00FC0D8D"/>
    <w:rsid w:val="00FD530E"/>
    <w:rsid w:val="00FF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60F907"/>
  <w15:docId w15:val="{D5D559DB-D0F9-4C3E-893B-0918C814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C94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4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793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2A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2A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6827C8-19BE-424C-B8A6-DBAA86BA4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alachia HIDTA</vt:lpstr>
    </vt:vector>
  </TitlesOfParts>
  <Company>AHIDTA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alachia HIDTA</dc:title>
  <dc:creator>Kari Sams</dc:creator>
  <cp:lastModifiedBy>Graham Ricks</cp:lastModifiedBy>
  <cp:revision>17</cp:revision>
  <cp:lastPrinted>2017-08-24T13:07:00Z</cp:lastPrinted>
  <dcterms:created xsi:type="dcterms:W3CDTF">2019-10-30T16:38:00Z</dcterms:created>
  <dcterms:modified xsi:type="dcterms:W3CDTF">2026-02-02T14:51:00Z</dcterms:modified>
</cp:coreProperties>
</file>